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46673" w14:textId="03C0413B" w:rsidR="005011A6" w:rsidRDefault="005011A6">
      <w:hyperlink r:id="rId4" w:history="1">
        <w:r w:rsidRPr="00E11C48">
          <w:rPr>
            <w:rStyle w:val="Hyperlink"/>
          </w:rPr>
          <w:t>https://public.tableau.com/profile/venkata.daya.sagar.ketaraju#!/vizhome/Accesstowaterandsanitation_16191622127190/Accesstowaterandsanitation?publish=yes</w:t>
        </w:r>
      </w:hyperlink>
    </w:p>
    <w:p w14:paraId="39D7EE6A" w14:textId="7D47220A" w:rsidR="005011A6" w:rsidRDefault="005011A6">
      <w:r>
        <w:t xml:space="preserve">link </w:t>
      </w:r>
    </w:p>
    <w:p w14:paraId="68F29157" w14:textId="77777777" w:rsidR="005011A6" w:rsidRDefault="005011A6"/>
    <w:p w14:paraId="758307E5" w14:textId="66EB38E5" w:rsidR="00C40DDD" w:rsidRDefault="00B01360">
      <w:r>
        <w:t>Screen shot#1</w:t>
      </w:r>
    </w:p>
    <w:p w14:paraId="28AC1917" w14:textId="19A58E79" w:rsidR="00B01360" w:rsidRDefault="00B01360">
      <w:r>
        <w:rPr>
          <w:noProof/>
        </w:rPr>
        <w:drawing>
          <wp:inline distT="0" distB="0" distL="0" distR="0" wp14:anchorId="1BF6F704" wp14:editId="2E51F80B">
            <wp:extent cx="5731510" cy="323659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93C93" w14:textId="0DAC3DD8" w:rsidR="00B01360" w:rsidRDefault="00B01360" w:rsidP="00B01360">
      <w:r>
        <w:t>Screen shot#</w:t>
      </w:r>
      <w:r>
        <w:t>2</w:t>
      </w:r>
    </w:p>
    <w:p w14:paraId="23CD52A0" w14:textId="56FE8AE9" w:rsidR="00B01360" w:rsidRDefault="00D51F52" w:rsidP="00B01360">
      <w:r>
        <w:rPr>
          <w:noProof/>
        </w:rPr>
        <w:drawing>
          <wp:inline distT="0" distB="0" distL="0" distR="0" wp14:anchorId="7E23EFD9" wp14:editId="65AEF0F2">
            <wp:extent cx="5731510" cy="3236595"/>
            <wp:effectExtent l="0" t="0" r="254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00BDF" w14:textId="6733E342" w:rsidR="00D51F52" w:rsidRDefault="00D51F52" w:rsidP="00D51F52">
      <w:r>
        <w:t>Screen shot#</w:t>
      </w:r>
      <w:r>
        <w:t>3</w:t>
      </w:r>
    </w:p>
    <w:p w14:paraId="4CA25868" w14:textId="44BAFF1B" w:rsidR="00D51F52" w:rsidRDefault="00D51F52" w:rsidP="00D51F52">
      <w:r>
        <w:rPr>
          <w:noProof/>
        </w:rPr>
        <w:lastRenderedPageBreak/>
        <w:drawing>
          <wp:inline distT="0" distB="0" distL="0" distR="0" wp14:anchorId="54D98B92" wp14:editId="6628779C">
            <wp:extent cx="5731510" cy="3236595"/>
            <wp:effectExtent l="0" t="0" r="254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6F506" w14:textId="6BF47829" w:rsidR="00D51F52" w:rsidRDefault="00D51F52" w:rsidP="00D51F52">
      <w:r>
        <w:t>Screen shot#</w:t>
      </w:r>
      <w:r>
        <w:t>4</w:t>
      </w:r>
    </w:p>
    <w:p w14:paraId="1CB2A8B8" w14:textId="2B0BDFE4" w:rsidR="00D51F52" w:rsidRDefault="00D51F52" w:rsidP="00D51F52">
      <w:r>
        <w:rPr>
          <w:noProof/>
        </w:rPr>
        <w:drawing>
          <wp:inline distT="0" distB="0" distL="0" distR="0" wp14:anchorId="579E7692" wp14:editId="1667E6BF">
            <wp:extent cx="5731510" cy="3236595"/>
            <wp:effectExtent l="0" t="0" r="254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74351" w14:textId="2A01992E" w:rsidR="00D51F52" w:rsidRDefault="00D51F52" w:rsidP="00D51F52">
      <w:r>
        <w:t>Screen shot#</w:t>
      </w:r>
      <w:r>
        <w:t>5</w:t>
      </w:r>
    </w:p>
    <w:p w14:paraId="1A5E4F5B" w14:textId="648F036B" w:rsidR="00D51F52" w:rsidRDefault="00D51F52" w:rsidP="00D51F52">
      <w:r>
        <w:rPr>
          <w:noProof/>
        </w:rPr>
        <w:lastRenderedPageBreak/>
        <w:drawing>
          <wp:inline distT="0" distB="0" distL="0" distR="0" wp14:anchorId="5D831DE6" wp14:editId="4DF0BD82">
            <wp:extent cx="5731510" cy="3236595"/>
            <wp:effectExtent l="0" t="0" r="254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8F1A4" w14:textId="77777777" w:rsidR="00D51F52" w:rsidRDefault="00D51F52" w:rsidP="00D51F52"/>
    <w:p w14:paraId="7F576E94" w14:textId="77777777" w:rsidR="00B01360" w:rsidRDefault="00B01360"/>
    <w:sectPr w:rsidR="00B013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zNjayNLMwMrYwNzFQ0lEKTi0uzszPAykwrAUAwQzULCwAAAA="/>
  </w:docVars>
  <w:rsids>
    <w:rsidRoot w:val="00B01360"/>
    <w:rsid w:val="005011A6"/>
    <w:rsid w:val="00B01360"/>
    <w:rsid w:val="00C40DDD"/>
    <w:rsid w:val="00D51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CCA511"/>
  <w15:chartTrackingRefBased/>
  <w15:docId w15:val="{351989F2-88FD-4FB3-AA78-25E21C33A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011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11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hyperlink" Target="https://public.tableau.com/profile/venkata.daya.sagar.ketaraju#!/vizhome/Accesstowaterandsanitation_16191622127190/Accesstowaterandsanitation?publish=yes" TargetMode="Externa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61</Words>
  <Characters>352</Characters>
  <Application>Microsoft Office Word</Application>
  <DocSecurity>0</DocSecurity>
  <Lines>2</Lines>
  <Paragraphs>1</Paragraphs>
  <ScaleCrop>false</ScaleCrop>
  <Company/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gar</dc:creator>
  <cp:keywords/>
  <dc:description/>
  <cp:lastModifiedBy>sagar</cp:lastModifiedBy>
  <cp:revision>3</cp:revision>
  <dcterms:created xsi:type="dcterms:W3CDTF">2021-04-23T06:34:00Z</dcterms:created>
  <dcterms:modified xsi:type="dcterms:W3CDTF">2021-04-23T07:22:00Z</dcterms:modified>
</cp:coreProperties>
</file>